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AA86F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1B9C7C00" w14:textId="5E33EB43" w:rsidR="005E0541" w:rsidRPr="0064030C" w:rsidRDefault="005E0541" w:rsidP="005E0541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536007">
        <w:rPr>
          <w:rFonts w:ascii="Trebuchet MS" w:hAnsi="Trebuchet MS" w:cs="Trebuchet MS"/>
          <w:sz w:val="20"/>
          <w:szCs w:val="20"/>
          <w:lang w:val="sv-SE"/>
        </w:rPr>
        <w:t xml:space="preserve"> </w:t>
      </w:r>
      <w:r w:rsidR="00536007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536007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536007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536007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536007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536007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536007">
        <w:rPr>
          <w:rFonts w:ascii="Trebuchet MS" w:hAnsi="Trebuchet MS" w:cs="Trebuchet MS"/>
          <w:sz w:val="20"/>
          <w:szCs w:val="20"/>
          <w:lang w:val="id-ID"/>
        </w:rPr>
        <w:t>.</w:t>
      </w:r>
      <w:r w:rsidR="00536007">
        <w:rPr>
          <w:rFonts w:ascii="Trebuchet MS" w:hAnsi="Trebuchet MS" w:cs="Trebuchet MS"/>
          <w:sz w:val="20"/>
          <w:szCs w:val="20"/>
        </w:rPr>
        <w:t>11</w:t>
      </w:r>
      <w:r w:rsidR="00536007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536007">
        <w:rPr>
          <w:rFonts w:ascii="Trebuchet MS" w:hAnsi="Trebuchet MS" w:cs="Trebuchet MS"/>
          <w:sz w:val="20"/>
          <w:szCs w:val="20"/>
        </w:rPr>
        <w:t>G</w:t>
      </w:r>
      <w:r w:rsidR="00536007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536007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5D4DBF06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0AA63DC6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49" w:type="dxa"/>
        <w:tblInd w:w="-34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"/>
        <w:gridCol w:w="1275"/>
        <w:gridCol w:w="285"/>
        <w:gridCol w:w="3545"/>
        <w:gridCol w:w="282"/>
        <w:gridCol w:w="3296"/>
      </w:tblGrid>
      <w:tr w:rsidR="005E0541" w:rsidRPr="00137FA8" w14:paraId="5C0D67C4" w14:textId="77777777" w:rsidTr="00A80C10">
        <w:tc>
          <w:tcPr>
            <w:tcW w:w="9249" w:type="dxa"/>
            <w:gridSpan w:val="6"/>
            <w:tcBorders>
              <w:bottom w:val="nil"/>
            </w:tcBorders>
            <w:shd w:val="clear" w:color="auto" w:fill="auto"/>
            <w:vAlign w:val="center"/>
          </w:tcPr>
          <w:p w14:paraId="269C7A52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437A3F83" w14:textId="77777777" w:rsidTr="00A80C10">
        <w:tc>
          <w:tcPr>
            <w:tcW w:w="9249" w:type="dxa"/>
            <w:gridSpan w:val="6"/>
            <w:shd w:val="clear" w:color="auto" w:fill="auto"/>
          </w:tcPr>
          <w:p w14:paraId="0952AB17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69838BD6" w14:textId="77777777" w:rsidTr="00A80C10">
        <w:tc>
          <w:tcPr>
            <w:tcW w:w="566" w:type="dxa"/>
            <w:tcBorders>
              <w:right w:val="nil"/>
            </w:tcBorders>
            <w:shd w:val="clear" w:color="auto" w:fill="auto"/>
          </w:tcPr>
          <w:p w14:paraId="43E35A3C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4097AE1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BBBD5C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0F5C7866" w14:textId="3BD54BB1" w:rsidR="005E0541" w:rsidRPr="00137FA8" w:rsidRDefault="00536007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5E0541" w:rsidRPr="00137FA8" w14:paraId="49A06FA7" w14:textId="77777777" w:rsidTr="00A80C10">
        <w:tc>
          <w:tcPr>
            <w:tcW w:w="566" w:type="dxa"/>
            <w:tcBorders>
              <w:right w:val="nil"/>
            </w:tcBorders>
            <w:shd w:val="clear" w:color="auto" w:fill="auto"/>
          </w:tcPr>
          <w:p w14:paraId="76988614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5C9856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F4D0ACF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9A492CC" w14:textId="79E0C065" w:rsidR="005E0541" w:rsidRPr="00137FA8" w:rsidRDefault="00536007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7A23A6D3" w14:textId="77777777" w:rsidTr="00A80C10">
        <w:tc>
          <w:tcPr>
            <w:tcW w:w="566" w:type="dxa"/>
            <w:tcBorders>
              <w:right w:val="nil"/>
            </w:tcBorders>
            <w:shd w:val="clear" w:color="auto" w:fill="auto"/>
          </w:tcPr>
          <w:p w14:paraId="2AE847D0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17D0DA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B41051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1EE2B417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2BDB19E0" w14:textId="77777777" w:rsidTr="00A80C10">
        <w:tc>
          <w:tcPr>
            <w:tcW w:w="9249" w:type="dxa"/>
            <w:gridSpan w:val="6"/>
            <w:shd w:val="clear" w:color="auto" w:fill="auto"/>
          </w:tcPr>
          <w:p w14:paraId="44C3F000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34588649" w14:textId="77777777" w:rsidTr="00A80C10">
        <w:tc>
          <w:tcPr>
            <w:tcW w:w="9249" w:type="dxa"/>
            <w:gridSpan w:val="6"/>
            <w:shd w:val="clear" w:color="auto" w:fill="auto"/>
            <w:vAlign w:val="center"/>
          </w:tcPr>
          <w:p w14:paraId="0F7C731B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67F0E130" w14:textId="77777777" w:rsidTr="00A80C10">
        <w:tc>
          <w:tcPr>
            <w:tcW w:w="9249" w:type="dxa"/>
            <w:gridSpan w:val="6"/>
            <w:tcBorders>
              <w:bottom w:val="nil"/>
            </w:tcBorders>
            <w:shd w:val="clear" w:color="auto" w:fill="auto"/>
          </w:tcPr>
          <w:p w14:paraId="43247031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248BE297" w14:textId="77777777" w:rsidTr="00A80C10"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FBE307" w14:textId="77777777" w:rsidR="005E0541" w:rsidRPr="00137FA8" w:rsidRDefault="005E0541" w:rsidP="0073583B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414F4C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4C23B865" w14:textId="77777777" w:rsidTr="00A80C10">
        <w:trPr>
          <w:trHeight w:val="80"/>
        </w:trPr>
        <w:tc>
          <w:tcPr>
            <w:tcW w:w="92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07560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CB5435" w:rsidRPr="00137FA8" w14:paraId="46C1A9C7" w14:textId="77777777" w:rsidTr="00A80C10">
        <w:tc>
          <w:tcPr>
            <w:tcW w:w="5953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165D056" w14:textId="77777777" w:rsidR="00CB5435" w:rsidRPr="00E43806" w:rsidRDefault="00CB5435" w:rsidP="00CB5435">
            <w:pPr>
              <w:pStyle w:val="ac"/>
              <w:ind w:left="360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r.Eng. Muhammad Anis Mustaghfirin, ST., MT</w:t>
            </w:r>
          </w:p>
        </w:tc>
        <w:tc>
          <w:tcPr>
            <w:tcW w:w="3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63E53" w14:textId="77777777" w:rsidR="00CB5435" w:rsidRPr="00E43806" w:rsidRDefault="00CB5435" w:rsidP="00CB5435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 xml:space="preserve">Teknik </w:t>
            </w: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Perpipaan</w:t>
            </w:r>
          </w:p>
        </w:tc>
      </w:tr>
      <w:tr w:rsidR="0073583B" w:rsidRPr="00137FA8" w14:paraId="72FA778D" w14:textId="77777777" w:rsidTr="00A80C10">
        <w:trPr>
          <w:trHeight w:val="409"/>
        </w:trPr>
        <w:tc>
          <w:tcPr>
            <w:tcW w:w="92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9B16E8" w14:textId="77777777" w:rsidR="00E43806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6ECA6D10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>melak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sankan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="00EC775C" w:rsidRPr="008934F7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enelitian/Pengabdian Kepada Masyarakat</w:t>
            </w:r>
            <w:r w:rsidR="00EC775C">
              <w:rPr>
                <w:rFonts w:ascii="Trebuchet MS" w:hAnsi="Trebuchet MS" w:cs="Trebuchet MS"/>
                <w:sz w:val="20"/>
                <w:szCs w:val="20"/>
                <w:lang w:val="id-ID"/>
              </w:rPr>
              <w:t>*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deng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BB785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152E6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menjadi 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Keynote speaker/Nara Sumber/Panelis/Pembicara/Trainer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/Talkshow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di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Seminar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Ilmiah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/Loka Karya/workshop/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elatihan/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Ac</w:t>
            </w:r>
            <w:r w:rsidR="008934F7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a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ra TV,Radio,</w:t>
            </w:r>
            <w:r w:rsidR="006F3922" w:rsidRPr="006F3922">
              <w:rPr>
                <w:rFonts w:ascii="Trebuchet MS" w:hAnsi="Trebuchet MS" w:cs="Trebuchet MS"/>
                <w:sz w:val="20"/>
                <w:szCs w:val="20"/>
                <w:lang w:val="id-ID"/>
              </w:rPr>
              <w:t>dalam sekala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lokal/Regional/Nasional/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Internasional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:</w:t>
            </w:r>
          </w:p>
          <w:p w14:paraId="66C6F426" w14:textId="77777777" w:rsidR="00E43806" w:rsidRDefault="00E43806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tbl>
            <w:tblPr>
              <w:tblStyle w:val="aa"/>
              <w:tblW w:w="0" w:type="auto"/>
              <w:tblInd w:w="3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7"/>
              <w:gridCol w:w="6826"/>
            </w:tblGrid>
            <w:tr w:rsidR="0073583B" w14:paraId="2DEABD36" w14:textId="77777777" w:rsidTr="007458C1">
              <w:tc>
                <w:tcPr>
                  <w:tcW w:w="1847" w:type="dxa"/>
                </w:tcPr>
                <w:p w14:paraId="79914106" w14:textId="77777777" w:rsidR="0073583B" w:rsidRPr="00E43806" w:rsidRDefault="008934F7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rogram/Acara</w:t>
                  </w:r>
                </w:p>
              </w:tc>
              <w:tc>
                <w:tcPr>
                  <w:tcW w:w="6826" w:type="dxa"/>
                </w:tcPr>
                <w:p w14:paraId="5478809C" w14:textId="77777777" w:rsidR="0073583B" w:rsidRPr="00E43806" w:rsidRDefault="0073583B" w:rsidP="008934F7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8934F7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Seminar Perpipaan/mata najwa/</w:t>
                  </w:r>
                </w:p>
              </w:tc>
            </w:tr>
            <w:tr w:rsidR="007458C1" w14:paraId="722D7F75" w14:textId="77777777" w:rsidTr="007458C1">
              <w:tc>
                <w:tcPr>
                  <w:tcW w:w="1847" w:type="dxa"/>
                </w:tcPr>
                <w:p w14:paraId="2169809C" w14:textId="77777777" w:rsidR="007458C1" w:rsidRPr="00E43806" w:rsidRDefault="007458C1" w:rsidP="008934F7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Judul </w:t>
                  </w:r>
                  <w:r w:rsid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Seminar</w:t>
                  </w:r>
                </w:p>
              </w:tc>
              <w:tc>
                <w:tcPr>
                  <w:tcW w:w="6826" w:type="dxa"/>
                </w:tcPr>
                <w:p w14:paraId="677798CB" w14:textId="77777777" w:rsidR="007458C1" w:rsidRPr="00E43806" w:rsidRDefault="007458C1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1st Conference on Piping Engineering and its Application (CPEAA), 2016</w:t>
                  </w:r>
                </w:p>
              </w:tc>
            </w:tr>
            <w:tr w:rsidR="0073583B" w14:paraId="78469477" w14:textId="77777777" w:rsidTr="00A80C10">
              <w:tc>
                <w:tcPr>
                  <w:tcW w:w="1847" w:type="dxa"/>
                </w:tcPr>
                <w:p w14:paraId="567F91EE" w14:textId="77777777" w:rsidR="0073583B" w:rsidRPr="00E43806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nitia</w:t>
                  </w:r>
                </w:p>
              </w:tc>
              <w:tc>
                <w:tcPr>
                  <w:tcW w:w="6826" w:type="dxa"/>
                </w:tcPr>
                <w:p w14:paraId="770E3CFC" w14:textId="77777777" w:rsidR="0073583B" w:rsidRPr="00E43806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Jurusan Teknik Perpipaan PPNS</w:t>
                  </w:r>
                </w:p>
              </w:tc>
            </w:tr>
            <w:tr w:rsidR="0073583B" w14:paraId="518944DD" w14:textId="77777777" w:rsidTr="00A80C10">
              <w:tc>
                <w:tcPr>
                  <w:tcW w:w="1847" w:type="dxa"/>
                </w:tcPr>
                <w:p w14:paraId="46BAA26D" w14:textId="77777777" w:rsidR="0073583B" w:rsidRPr="00E43806" w:rsidRDefault="007458C1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Dilaksanakan di</w:t>
                  </w:r>
                </w:p>
              </w:tc>
              <w:tc>
                <w:tcPr>
                  <w:tcW w:w="6826" w:type="dxa"/>
                </w:tcPr>
                <w:p w14:paraId="00F5F98E" w14:textId="77777777" w:rsidR="00A80C10" w:rsidRPr="00A80C10" w:rsidRDefault="0073583B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Graha Dewa Ruci, </w:t>
                  </w:r>
                  <w:r w:rsidR="00A80C10" w:rsidRP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oliteknik Perkapalan Negeri Surabaya</w:t>
                  </w:r>
                </w:p>
                <w:p w14:paraId="77737AC6" w14:textId="77777777" w:rsidR="00A80C10" w:rsidRPr="00A80C10" w:rsidRDefault="00A80C10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  <w:r w:rsidRP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Jl. Teknik Kimia,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Kampus ITS Sukolilo – Surabaya, Indonesia</w:t>
                  </w:r>
                </w:p>
                <w:p w14:paraId="2439F4FE" w14:textId="77777777" w:rsidR="00A80C10" w:rsidRPr="00A80C10" w:rsidRDefault="00A80C10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</w:t>
                  </w:r>
                  <w:r w:rsidRP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elp. 031-5947186 ; Fax. 031 5942887</w:t>
                  </w:r>
                </w:p>
                <w:p w14:paraId="5E788B6A" w14:textId="77777777" w:rsidR="0073583B" w:rsidRPr="00A80C10" w:rsidRDefault="00A80C10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</w:t>
                  </w:r>
                  <w:r w:rsidRPr="00A80C10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Email : humas@ppns.ac.id</w:t>
                  </w:r>
                </w:p>
              </w:tc>
            </w:tr>
            <w:tr w:rsidR="00E43806" w14:paraId="5D6FB617" w14:textId="77777777" w:rsidTr="00A80C10">
              <w:tc>
                <w:tcPr>
                  <w:tcW w:w="1847" w:type="dxa"/>
                </w:tcPr>
                <w:p w14:paraId="1A23A695" w14:textId="77777777" w:rsidR="00E43806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ada tanggal</w:t>
                  </w:r>
                </w:p>
              </w:tc>
              <w:tc>
                <w:tcPr>
                  <w:tcW w:w="6826" w:type="dxa"/>
                </w:tcPr>
                <w:p w14:paraId="64BA62DD" w14:textId="77777777" w:rsidR="00E43806" w:rsidRPr="00E43806" w:rsidRDefault="00E43806" w:rsidP="00C75EF2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C75EF2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30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  <w:r w:rsidR="00C75EF2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gustus 2016</w:t>
                  </w:r>
                </w:p>
              </w:tc>
            </w:tr>
          </w:tbl>
          <w:p w14:paraId="21A96939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p w14:paraId="7B367384" w14:textId="77777777" w:rsidR="00E43806" w:rsidRPr="00A80C10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="007458C1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makalah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73583B" w:rsidRPr="00137FA8" w14:paraId="7E732FCB" w14:textId="77777777" w:rsidTr="00A80C10">
        <w:trPr>
          <w:trHeight w:val="988"/>
        </w:trPr>
        <w:tc>
          <w:tcPr>
            <w:tcW w:w="92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94BF2" w14:textId="77777777" w:rsidR="0073583B" w:rsidRPr="00850070" w:rsidRDefault="00A80C10" w:rsidP="00A80C10">
            <w:pPr>
              <w:jc w:val="center"/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</w:pPr>
            <w:r w:rsidRPr="00A80C10"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Peluang bidang rekayasa perpipaanmenjawab tantangan Ind</w:t>
            </w:r>
            <w:r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 xml:space="preserve">onesia </w:t>
            </w:r>
            <w:r w:rsidRPr="00A80C10"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 xml:space="preserve">sebagai Poros Maritim Dunia </w:t>
            </w:r>
          </w:p>
        </w:tc>
      </w:tr>
      <w:tr w:rsidR="0073583B" w:rsidRPr="00137FA8" w14:paraId="33219974" w14:textId="77777777" w:rsidTr="00A80C10">
        <w:trPr>
          <w:trHeight w:val="397"/>
        </w:trPr>
        <w:tc>
          <w:tcPr>
            <w:tcW w:w="9249" w:type="dxa"/>
            <w:gridSpan w:val="6"/>
            <w:shd w:val="clear" w:color="auto" w:fill="auto"/>
            <w:vAlign w:val="bottom"/>
          </w:tcPr>
          <w:p w14:paraId="23FD7762" w14:textId="77777777" w:rsid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4DD9AF29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73583B" w:rsidRPr="00137FA8" w14:paraId="0960603A" w14:textId="77777777" w:rsidTr="00A80C10">
        <w:tc>
          <w:tcPr>
            <w:tcW w:w="9249" w:type="dxa"/>
            <w:gridSpan w:val="6"/>
            <w:shd w:val="clear" w:color="auto" w:fill="auto"/>
          </w:tcPr>
          <w:p w14:paraId="2B08BDA6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4562DB6A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51583928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40959430" w14:textId="77777777" w:rsidR="0073583B" w:rsidRPr="00E43806" w:rsidRDefault="0073583B" w:rsidP="00C75EF2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C75EF2">
              <w:rPr>
                <w:rFonts w:ascii="Trebuchet MS" w:hAnsi="Trebuchet MS" w:cs="Trebuchet MS"/>
                <w:sz w:val="20"/>
                <w:szCs w:val="20"/>
                <w:lang w:val="id-ID"/>
              </w:rPr>
              <w:t>30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Maret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201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>7</w:t>
            </w:r>
          </w:p>
        </w:tc>
      </w:tr>
      <w:tr w:rsidR="0073583B" w:rsidRPr="00137FA8" w14:paraId="24DA80E9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7C885383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14F8B8E9" w14:textId="77777777" w:rsidR="0073583B" w:rsidRPr="005E0541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  <w:bookmarkStart w:id="0" w:name="_GoBack"/>
            <w:bookmarkEnd w:id="0"/>
          </w:p>
        </w:tc>
      </w:tr>
      <w:tr w:rsidR="0073583B" w:rsidRPr="00137FA8" w14:paraId="6533DF7A" w14:textId="77777777" w:rsidTr="00A80C10">
        <w:trPr>
          <w:trHeight w:val="1021"/>
        </w:trPr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6D90424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</w:tcPr>
          <w:p w14:paraId="524CBE78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163527B8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12113C04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3A38201F" w14:textId="62B8A8B2" w:rsidR="0073583B" w:rsidRPr="00137FA8" w:rsidRDefault="00536007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73583B" w:rsidRPr="00137FA8" w14:paraId="1B392E6E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10418B3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3D87BBB7" w14:textId="79CD00CA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536007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7BB6E85B" w14:textId="77777777" w:rsidR="0015654F" w:rsidRDefault="0015654F" w:rsidP="0015654F">
      <w:pPr>
        <w:rPr>
          <w:rFonts w:ascii="Trebuchet MS" w:hAnsi="Trebuchet MS" w:cs="Trebuchet MS"/>
          <w:sz w:val="20"/>
          <w:szCs w:val="20"/>
          <w:lang w:val="sv-SE"/>
        </w:rPr>
      </w:pPr>
    </w:p>
    <w:p w14:paraId="32FCE651" w14:textId="5A90B2DD" w:rsidR="0015654F" w:rsidRPr="00536007" w:rsidRDefault="00536007" w:rsidP="0015654F">
      <w:pPr>
        <w:rPr>
          <w:rFonts w:ascii="Trebuchet MS" w:hAnsi="Trebuchet MS" w:cs="Trebuchet MS"/>
          <w:sz w:val="18"/>
          <w:szCs w:val="18"/>
        </w:rPr>
        <w:sectPr w:rsidR="0015654F" w:rsidRPr="00536007" w:rsidSect="0015654F">
          <w:headerReference w:type="default" r:id="rId8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PR</w:t>
      </w:r>
    </w:p>
    <w:p w14:paraId="2B1C83A0" w14:textId="77777777" w:rsidR="001F798A" w:rsidRDefault="001F798A" w:rsidP="00CF4CD2">
      <w:pPr>
        <w:pStyle w:val="a3"/>
        <w:rPr>
          <w:rFonts w:ascii="Trebuchet MS" w:hAnsi="Trebuchet MS" w:cs="Trebuchet MS"/>
          <w:sz w:val="18"/>
          <w:szCs w:val="18"/>
          <w:lang w:val="id-ID"/>
        </w:rPr>
      </w:pPr>
    </w:p>
    <w:p w14:paraId="7FF24E90" w14:textId="77777777" w:rsidR="004F175B" w:rsidRPr="004F175B" w:rsidRDefault="004F175B" w:rsidP="00CF4CD2">
      <w:pPr>
        <w:pStyle w:val="a3"/>
        <w:rPr>
          <w:rFonts w:ascii="Trebuchet MS" w:hAnsi="Trebuchet MS" w:cs="Trebuchet MS"/>
          <w:sz w:val="18"/>
          <w:szCs w:val="18"/>
          <w:lang w:val="id-ID"/>
        </w:rPr>
      </w:pPr>
    </w:p>
    <w:sectPr w:rsidR="004F175B" w:rsidRPr="004F175B" w:rsidSect="00BF574D">
      <w:headerReference w:type="default" r:id="rId9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50905" w14:textId="77777777" w:rsidR="001C16EC" w:rsidRDefault="001C16EC">
      <w:r>
        <w:separator/>
      </w:r>
    </w:p>
  </w:endnote>
  <w:endnote w:type="continuationSeparator" w:id="0">
    <w:p w14:paraId="2A82C4D6" w14:textId="77777777" w:rsidR="001C16EC" w:rsidRDefault="001C1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ACCE0" w14:textId="77777777" w:rsidR="001C16EC" w:rsidRDefault="001C16EC">
      <w:r>
        <w:separator/>
      </w:r>
    </w:p>
  </w:footnote>
  <w:footnote w:type="continuationSeparator" w:id="0">
    <w:p w14:paraId="5821E29D" w14:textId="77777777" w:rsidR="001C16EC" w:rsidRDefault="001C1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9B3CE" w14:textId="77777777" w:rsidR="00536007" w:rsidRDefault="00536007" w:rsidP="00536007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36007" w:rsidRPr="007756F8" w14:paraId="07786F23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3973BB41" w14:textId="77777777" w:rsidR="00536007" w:rsidRPr="007756F8" w:rsidRDefault="00536007" w:rsidP="00536007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4F8841A" wp14:editId="3CF09C6F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27E38927" w14:textId="77777777" w:rsidR="00536007" w:rsidRPr="00C91BB9" w:rsidRDefault="00536007" w:rsidP="00536007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5F115D28" w14:textId="77777777" w:rsidR="00536007" w:rsidRDefault="00536007" w:rsidP="00536007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382FA604" w14:textId="77777777" w:rsidR="00536007" w:rsidRPr="00856D4B" w:rsidRDefault="00536007" w:rsidP="00536007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1700C32B" w14:textId="77777777" w:rsidR="00536007" w:rsidRPr="006C5B69" w:rsidRDefault="00536007" w:rsidP="00536007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134C08B0" w14:textId="77777777" w:rsidR="00536007" w:rsidRDefault="00536007" w:rsidP="00536007">
          <w:pPr>
            <w:pStyle w:val="a5"/>
            <w:jc w:val="center"/>
          </w:pPr>
          <w:proofErr w:type="spellStart"/>
          <w:r w:rsidRPr="00ED5732">
            <w:t>Telepon</w:t>
          </w:r>
          <w:proofErr w:type="spellEnd"/>
          <w:r w:rsidRPr="00ED5732">
            <w:t xml:space="preserve"> (031) 5925524  , 5947186</w:t>
          </w:r>
          <w:r>
            <w:t>, 5942887</w:t>
          </w:r>
          <w:r w:rsidRPr="00ED5732">
            <w:t xml:space="preserve"> Fax (031) 5942887</w:t>
          </w:r>
        </w:p>
        <w:p w14:paraId="66F60706" w14:textId="77777777" w:rsidR="00536007" w:rsidRPr="000E19DF" w:rsidRDefault="00536007" w:rsidP="00536007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r>
            <w:fldChar w:fldCharType="begin"/>
          </w:r>
          <w:r>
            <w:instrText xml:space="preserve"> HYPERLINK "mailto:p3m@ppns.ac.id" </w:instrText>
          </w:r>
          <w:r>
            <w:fldChar w:fldCharType="separate"/>
          </w:r>
          <w:r w:rsidRPr="00DE732D">
            <w:rPr>
              <w:rStyle w:val="a9"/>
              <w:lang w:val="pt-BR"/>
            </w:rPr>
            <w:t>p3m@ppns.ac.id</w:t>
          </w:r>
          <w:r>
            <w:rPr>
              <w:rStyle w:val="a9"/>
              <w:lang w:val="pt-BR"/>
            </w:rPr>
            <w:fldChar w:fldCharType="end"/>
          </w:r>
        </w:p>
      </w:tc>
    </w:tr>
  </w:tbl>
  <w:p w14:paraId="324C5228" w14:textId="77777777" w:rsidR="00536007" w:rsidRDefault="00536007" w:rsidP="0053600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5B80E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10D6F6BC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7D32B857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61312" behindDoc="0" locked="0" layoutInCell="1" allowOverlap="1" wp14:anchorId="12804F46" wp14:editId="5F6DEF11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1DD6D7D8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56234538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222367B0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434D8575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1005AE07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proofErr w:type="spellStart"/>
          <w:r w:rsidRPr="007756F8">
            <w:rPr>
              <w:rFonts w:ascii="Trebuchet MS" w:hAnsi="Trebuchet MS" w:cs="Trebuchet MS"/>
              <w:sz w:val="20"/>
              <w:szCs w:val="20"/>
            </w:rPr>
            <w:t>Telp</w:t>
          </w:r>
          <w:proofErr w:type="spellEnd"/>
          <w:r w:rsidRPr="007756F8">
            <w:rPr>
              <w:rFonts w:ascii="Trebuchet MS" w:hAnsi="Trebuchet MS" w:cs="Trebuchet MS"/>
              <w:sz w:val="20"/>
              <w:szCs w:val="20"/>
            </w:rPr>
            <w:t>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44F1F1D3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21C43DED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D1C7C"/>
    <w:multiLevelType w:val="hybridMultilevel"/>
    <w:tmpl w:val="6ADCFCC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2NjE1NjOwNDdX0lEKTi0uzszPAykwrAUADGpzniwAAAA="/>
  </w:docVars>
  <w:rsids>
    <w:rsidRoot w:val="00C34614"/>
    <w:rsid w:val="00002030"/>
    <w:rsid w:val="000063AD"/>
    <w:rsid w:val="00012FBA"/>
    <w:rsid w:val="000224C1"/>
    <w:rsid w:val="00022B38"/>
    <w:rsid w:val="00024802"/>
    <w:rsid w:val="0005122B"/>
    <w:rsid w:val="00054D6C"/>
    <w:rsid w:val="00057578"/>
    <w:rsid w:val="00057AED"/>
    <w:rsid w:val="00060E7B"/>
    <w:rsid w:val="000638DB"/>
    <w:rsid w:val="00070EC9"/>
    <w:rsid w:val="00084225"/>
    <w:rsid w:val="00085A8A"/>
    <w:rsid w:val="000974D4"/>
    <w:rsid w:val="000C1830"/>
    <w:rsid w:val="000F1552"/>
    <w:rsid w:val="000F408D"/>
    <w:rsid w:val="001009CA"/>
    <w:rsid w:val="001028CE"/>
    <w:rsid w:val="00137FA8"/>
    <w:rsid w:val="00140695"/>
    <w:rsid w:val="001509A7"/>
    <w:rsid w:val="00152E61"/>
    <w:rsid w:val="00153C65"/>
    <w:rsid w:val="0015654F"/>
    <w:rsid w:val="00165CD4"/>
    <w:rsid w:val="00177D0A"/>
    <w:rsid w:val="001917C2"/>
    <w:rsid w:val="001972CA"/>
    <w:rsid w:val="001A71A0"/>
    <w:rsid w:val="001C16EC"/>
    <w:rsid w:val="001D0560"/>
    <w:rsid w:val="001D60E3"/>
    <w:rsid w:val="001E1272"/>
    <w:rsid w:val="001E12BE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E2DDF"/>
    <w:rsid w:val="00301B37"/>
    <w:rsid w:val="00310B60"/>
    <w:rsid w:val="00313EBB"/>
    <w:rsid w:val="00317B05"/>
    <w:rsid w:val="0032223F"/>
    <w:rsid w:val="00337A30"/>
    <w:rsid w:val="00356F61"/>
    <w:rsid w:val="00357DA8"/>
    <w:rsid w:val="003650ED"/>
    <w:rsid w:val="00376869"/>
    <w:rsid w:val="00377AB9"/>
    <w:rsid w:val="00380126"/>
    <w:rsid w:val="00380299"/>
    <w:rsid w:val="003827AC"/>
    <w:rsid w:val="00383583"/>
    <w:rsid w:val="0038558D"/>
    <w:rsid w:val="003918E1"/>
    <w:rsid w:val="003A171C"/>
    <w:rsid w:val="003B325B"/>
    <w:rsid w:val="003B5687"/>
    <w:rsid w:val="003C17AE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2008"/>
    <w:rsid w:val="004A4A6C"/>
    <w:rsid w:val="004B54AB"/>
    <w:rsid w:val="004B55FB"/>
    <w:rsid w:val="004B6D71"/>
    <w:rsid w:val="004D5275"/>
    <w:rsid w:val="004D7957"/>
    <w:rsid w:val="004E1F7E"/>
    <w:rsid w:val="004E2175"/>
    <w:rsid w:val="004E335B"/>
    <w:rsid w:val="004E7022"/>
    <w:rsid w:val="004E7413"/>
    <w:rsid w:val="004F00BD"/>
    <w:rsid w:val="004F175B"/>
    <w:rsid w:val="004F2975"/>
    <w:rsid w:val="0050000E"/>
    <w:rsid w:val="00502264"/>
    <w:rsid w:val="00503365"/>
    <w:rsid w:val="00503B28"/>
    <w:rsid w:val="00507526"/>
    <w:rsid w:val="00531EBE"/>
    <w:rsid w:val="0053368C"/>
    <w:rsid w:val="00536007"/>
    <w:rsid w:val="00545C35"/>
    <w:rsid w:val="00545D8E"/>
    <w:rsid w:val="0054609D"/>
    <w:rsid w:val="00564A6D"/>
    <w:rsid w:val="00574963"/>
    <w:rsid w:val="00577FF2"/>
    <w:rsid w:val="00581102"/>
    <w:rsid w:val="005858A6"/>
    <w:rsid w:val="005877CF"/>
    <w:rsid w:val="00592BF6"/>
    <w:rsid w:val="005A3946"/>
    <w:rsid w:val="005A3BE5"/>
    <w:rsid w:val="005B05E0"/>
    <w:rsid w:val="005B066F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6F3922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3583B"/>
    <w:rsid w:val="007458C1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E69AD"/>
    <w:rsid w:val="007F2B3A"/>
    <w:rsid w:val="007F3A3C"/>
    <w:rsid w:val="00807164"/>
    <w:rsid w:val="0081035D"/>
    <w:rsid w:val="008109C9"/>
    <w:rsid w:val="008126ED"/>
    <w:rsid w:val="008130AB"/>
    <w:rsid w:val="008439F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934F7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64A2"/>
    <w:rsid w:val="00A2716D"/>
    <w:rsid w:val="00A32DB6"/>
    <w:rsid w:val="00A504A4"/>
    <w:rsid w:val="00A505CA"/>
    <w:rsid w:val="00A54815"/>
    <w:rsid w:val="00A6101B"/>
    <w:rsid w:val="00A67A0F"/>
    <w:rsid w:val="00A73868"/>
    <w:rsid w:val="00A80C10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76AB0"/>
    <w:rsid w:val="00B83485"/>
    <w:rsid w:val="00BB622F"/>
    <w:rsid w:val="00BB6EBD"/>
    <w:rsid w:val="00BB785A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23EF9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5EF2"/>
    <w:rsid w:val="00C77BEC"/>
    <w:rsid w:val="00C821D3"/>
    <w:rsid w:val="00C87258"/>
    <w:rsid w:val="00C9013D"/>
    <w:rsid w:val="00C96929"/>
    <w:rsid w:val="00C97DB1"/>
    <w:rsid w:val="00CA624B"/>
    <w:rsid w:val="00CB1A85"/>
    <w:rsid w:val="00CB5435"/>
    <w:rsid w:val="00CC1812"/>
    <w:rsid w:val="00CC2B0E"/>
    <w:rsid w:val="00CD1536"/>
    <w:rsid w:val="00CD2671"/>
    <w:rsid w:val="00CD520E"/>
    <w:rsid w:val="00CE578D"/>
    <w:rsid w:val="00CF0433"/>
    <w:rsid w:val="00CF4CD2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767C"/>
    <w:rsid w:val="00DC0C71"/>
    <w:rsid w:val="00DC4A8D"/>
    <w:rsid w:val="00DC5941"/>
    <w:rsid w:val="00DE5179"/>
    <w:rsid w:val="00E033A4"/>
    <w:rsid w:val="00E060DF"/>
    <w:rsid w:val="00E0671E"/>
    <w:rsid w:val="00E06D6D"/>
    <w:rsid w:val="00E202F0"/>
    <w:rsid w:val="00E300CD"/>
    <w:rsid w:val="00E419E0"/>
    <w:rsid w:val="00E43806"/>
    <w:rsid w:val="00E46ABD"/>
    <w:rsid w:val="00E52EBE"/>
    <w:rsid w:val="00E57D80"/>
    <w:rsid w:val="00E70F26"/>
    <w:rsid w:val="00E77A49"/>
    <w:rsid w:val="00E927A1"/>
    <w:rsid w:val="00EA60F9"/>
    <w:rsid w:val="00EC775C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913F6"/>
    <w:rsid w:val="00FA1E78"/>
    <w:rsid w:val="00FA3D23"/>
    <w:rsid w:val="00FA55FC"/>
    <w:rsid w:val="00FA7BBF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57267BE"/>
  <w15:docId w15:val="{0BEC2CFB-5980-4D44-8D54-EF01C560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735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781D9D-045D-4B5C-B5A5-438C9F78F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1374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tkk</dc:creator>
  <cp:lastModifiedBy>Priyambodo Nur Ardi Nugroho</cp:lastModifiedBy>
  <cp:revision>12</cp:revision>
  <cp:lastPrinted>2017-07-13T06:58:00Z</cp:lastPrinted>
  <dcterms:created xsi:type="dcterms:W3CDTF">2017-07-20T15:01:00Z</dcterms:created>
  <dcterms:modified xsi:type="dcterms:W3CDTF">2020-03-0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